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11727" w:type="dxa"/>
        <w:tblInd w:w="-1130" w:type="dxa"/>
        <w:tblLook w:val="04A0" w:firstRow="1" w:lastRow="0" w:firstColumn="1" w:lastColumn="0" w:noHBand="0" w:noVBand="1"/>
      </w:tblPr>
      <w:tblGrid>
        <w:gridCol w:w="3260"/>
        <w:gridCol w:w="3233"/>
        <w:gridCol w:w="2681"/>
        <w:gridCol w:w="2553"/>
      </w:tblGrid>
      <w:tr w:rsidR="002B672F" w:rsidRPr="007C59CF" w:rsidTr="00E82EA1">
        <w:tc>
          <w:tcPr>
            <w:tcW w:w="11727" w:type="dxa"/>
            <w:gridSpan w:val="4"/>
            <w:shd w:val="clear" w:color="auto" w:fill="BFBFBF" w:themeFill="background1" w:themeFillShade="BF"/>
            <w:vAlign w:val="center"/>
          </w:tcPr>
          <w:p w:rsidR="002B672F" w:rsidRPr="00385C56" w:rsidRDefault="002B672F" w:rsidP="007C59CF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/>
                <w:b/>
                <w:bC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61312" behindDoc="0" locked="0" layoutInCell="1" allowOverlap="1" wp14:anchorId="71E77A04" wp14:editId="5840D2EE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76200</wp:posOffset>
                  </wp:positionV>
                  <wp:extent cx="482600" cy="339725"/>
                  <wp:effectExtent l="0" t="0" r="0" b="3175"/>
                  <wp:wrapSquare wrapText="bothSides"/>
                  <wp:docPr id="2" name="Picture 2" descr="C:\Users\Amir\Desktop\لوگو علوم پزشکی همدان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mir\Desktop\لوگو علوم پزشکی همدان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9388"/>
                          <a:stretch/>
                        </pic:blipFill>
                        <pic:spPr bwMode="auto">
                          <a:xfrm>
                            <a:off x="0" y="0"/>
                            <a:ext cx="482600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بنام خدا</w:t>
            </w:r>
          </w:p>
          <w:p w:rsidR="002B672F" w:rsidRPr="002B672F" w:rsidRDefault="002B672F" w:rsidP="0037684A">
            <w:pPr>
              <w:bidi/>
              <w:jc w:val="center"/>
              <w:rPr>
                <w:rFonts w:ascii="Times New Roman" w:hAnsi="Times New Roman" w:cs="B Nazanin"/>
                <w:sz w:val="12"/>
                <w:szCs w:val="12"/>
                <w:rtl/>
                <w:lang w:bidi="fa-IR"/>
              </w:rPr>
            </w:pPr>
            <w:r w:rsidRPr="002B672F">
              <w:rPr>
                <w:rFonts w:ascii="Times New Roman" w:hAnsi="Times New Roman" w:cs="B Nazanin" w:hint="cs"/>
                <w:b/>
                <w:bCs/>
                <w:sz w:val="18"/>
                <w:szCs w:val="18"/>
                <w:rtl/>
                <w:lang w:bidi="fa-IR"/>
              </w:rPr>
              <w:t>آزمون پایان ترم نیمسال اول سال تحصیلی 1403-1402</w:t>
            </w:r>
            <w:r w:rsidRPr="002B672F">
              <w:rPr>
                <w:rFonts w:ascii="Times New Roman" w:hAnsi="Times New Roman" w:cs="B Nazanin" w:hint="cs"/>
                <w:sz w:val="12"/>
                <w:szCs w:val="12"/>
                <w:rtl/>
                <w:lang w:bidi="fa-IR"/>
              </w:rPr>
              <w:t xml:space="preserve">            </w:t>
            </w:r>
          </w:p>
          <w:p w:rsidR="002B672F" w:rsidRPr="002B672F" w:rsidRDefault="00A66F3D" w:rsidP="002B672F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16"/>
                <w:szCs w:val="16"/>
                <w:rtl/>
                <w:lang w:bidi="fa-IR"/>
              </w:rPr>
              <w:t>(</w:t>
            </w:r>
            <w:r w:rsidR="002B672F" w:rsidRPr="002B672F">
              <w:rPr>
                <w:rFonts w:ascii="Times New Roman" w:hAnsi="Times New Roman" w:cs="B Nazanin"/>
                <w:b/>
                <w:bCs/>
                <w:sz w:val="16"/>
                <w:szCs w:val="16"/>
                <w:rtl/>
                <w:lang w:bidi="fa-IR"/>
              </w:rPr>
              <w:t>دانشکده پ</w:t>
            </w:r>
            <w:r w:rsidR="002B672F" w:rsidRPr="002B672F">
              <w:rPr>
                <w:rFonts w:ascii="Times New Roman" w:hAnsi="Times New Roman" w:cs="B Nazanin" w:hint="cs"/>
                <w:b/>
                <w:bCs/>
                <w:sz w:val="16"/>
                <w:szCs w:val="16"/>
                <w:rtl/>
                <w:lang w:bidi="fa-IR"/>
              </w:rPr>
              <w:t>ی</w:t>
            </w:r>
            <w:r w:rsidR="002B672F" w:rsidRPr="002B672F">
              <w:rPr>
                <w:rFonts w:ascii="Times New Roman" w:hAnsi="Times New Roman" w:cs="B Nazanin" w:hint="eastAsia"/>
                <w:b/>
                <w:bCs/>
                <w:sz w:val="16"/>
                <w:szCs w:val="16"/>
                <w:rtl/>
                <w:lang w:bidi="fa-IR"/>
              </w:rPr>
              <w:t>راپزشک</w:t>
            </w:r>
            <w:r w:rsidR="002B672F" w:rsidRPr="002B672F">
              <w:rPr>
                <w:rFonts w:ascii="Times New Roman" w:hAnsi="Times New Roman" w:cs="B Nazanin" w:hint="cs"/>
                <w:b/>
                <w:bCs/>
                <w:sz w:val="16"/>
                <w:szCs w:val="16"/>
                <w:rtl/>
                <w:lang w:bidi="fa-IR"/>
              </w:rPr>
              <w:t>ی و پرستاری</w:t>
            </w:r>
            <w:r w:rsidR="002B672F" w:rsidRPr="002B672F">
              <w:rPr>
                <w:rFonts w:ascii="Times New Roman" w:hAnsi="Times New Roman" w:cs="B Nazanin"/>
                <w:b/>
                <w:bCs/>
                <w:sz w:val="16"/>
                <w:szCs w:val="16"/>
                <w:rtl/>
                <w:lang w:bidi="fa-IR"/>
              </w:rPr>
              <w:t xml:space="preserve"> نهاوند</w:t>
            </w:r>
            <w:r>
              <w:rPr>
                <w:rFonts w:ascii="Times New Roman" w:hAnsi="Times New Roman" w:cs="B Nazanin" w:hint="cs"/>
                <w:b/>
                <w:bCs/>
                <w:sz w:val="16"/>
                <w:szCs w:val="16"/>
                <w:rtl/>
                <w:lang w:bidi="fa-IR"/>
              </w:rPr>
              <w:t>)</w:t>
            </w:r>
            <w:r w:rsidR="002B672F" w:rsidRPr="002B672F">
              <w:rPr>
                <w:rFonts w:ascii="Times New Roman" w:hAnsi="Times New Roman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02B7D" w:rsidRPr="007C59CF" w:rsidTr="0002534C">
        <w:tc>
          <w:tcPr>
            <w:tcW w:w="3260" w:type="dxa"/>
            <w:shd w:val="clear" w:color="auto" w:fill="FFFFFF" w:themeFill="background1"/>
            <w:vAlign w:val="center"/>
          </w:tcPr>
          <w:p w:rsidR="00D02B7D" w:rsidRPr="007C59CF" w:rsidRDefault="00A66F3D" w:rsidP="0002534C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عنوان</w:t>
            </w:r>
            <w:r w:rsidR="00D02B7D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س: 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:rsidR="00D02B7D" w:rsidRPr="007C59CF" w:rsidRDefault="00D02B7D" w:rsidP="0002534C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رشته</w:t>
            </w: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ترم تحصیلی:</w:t>
            </w:r>
            <w:r w:rsidRPr="007C59CF"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1" w:type="dxa"/>
            <w:shd w:val="clear" w:color="auto" w:fill="FFFFFF" w:themeFill="background1"/>
            <w:vAlign w:val="center"/>
          </w:tcPr>
          <w:p w:rsidR="00D02B7D" w:rsidRPr="007C59CF" w:rsidRDefault="00D02B7D" w:rsidP="0002534C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تاریخ</w:t>
            </w:r>
            <w:r w:rsidR="00556E41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امتحان</w:t>
            </w: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: </w:t>
            </w:r>
          </w:p>
        </w:tc>
        <w:tc>
          <w:tcPr>
            <w:tcW w:w="2553" w:type="dxa"/>
            <w:shd w:val="clear" w:color="auto" w:fill="FFFFFF" w:themeFill="background1"/>
            <w:vAlign w:val="center"/>
          </w:tcPr>
          <w:p w:rsidR="00D02B7D" w:rsidRPr="007C59CF" w:rsidRDefault="0002534C" w:rsidP="0002534C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زمان</w:t>
            </w: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آزمون</w:t>
            </w: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D02B7D" w:rsidRPr="007C59CF" w:rsidTr="0002534C">
        <w:tc>
          <w:tcPr>
            <w:tcW w:w="3260" w:type="dxa"/>
            <w:shd w:val="clear" w:color="auto" w:fill="FFFFFF" w:themeFill="background1"/>
            <w:vAlign w:val="center"/>
          </w:tcPr>
          <w:p w:rsidR="00D02B7D" w:rsidRPr="007C59CF" w:rsidRDefault="00D02B7D" w:rsidP="0002534C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ام استاد: 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:rsidR="00D02B7D" w:rsidRPr="007C59CF" w:rsidRDefault="0002534C" w:rsidP="00D02B7D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</w:t>
            </w: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انشجو</w:t>
            </w: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:</w:t>
            </w:r>
            <w:r w:rsidR="00A66F3D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1" w:type="dxa"/>
            <w:shd w:val="clear" w:color="auto" w:fill="FFFFFF" w:themeFill="background1"/>
            <w:vAlign w:val="center"/>
          </w:tcPr>
          <w:p w:rsidR="00D02B7D" w:rsidRPr="007C59CF" w:rsidRDefault="0002534C" w:rsidP="00D02B7D">
            <w:pPr>
              <w:bidi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C59CF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شماره دانشجوئی:</w:t>
            </w:r>
            <w:r w:rsidR="00A66F3D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553" w:type="dxa"/>
            <w:shd w:val="clear" w:color="auto" w:fill="FFFFFF" w:themeFill="background1"/>
            <w:vAlign w:val="center"/>
          </w:tcPr>
          <w:p w:rsidR="00D02B7D" w:rsidRPr="007C59CF" w:rsidRDefault="00D02B7D" w:rsidP="000F7360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FA67C9" w:rsidRPr="007C59CF" w:rsidTr="00293AAB">
        <w:tc>
          <w:tcPr>
            <w:tcW w:w="11727" w:type="dxa"/>
            <w:gridSpan w:val="4"/>
            <w:shd w:val="clear" w:color="auto" w:fill="BFBFBF" w:themeFill="background1" w:themeFillShade="BF"/>
            <w:vAlign w:val="center"/>
          </w:tcPr>
          <w:p w:rsidR="00FA67C9" w:rsidRPr="004151D5" w:rsidRDefault="00FA67C9" w:rsidP="00FA67C9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151D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توجه: در جلسه آزمون، به هیچ سوالی پاسخ داده نمیشود و موارد مبهم را در همین برگه به اطلاع استاد برسانید.</w:t>
            </w:r>
          </w:p>
        </w:tc>
      </w:tr>
      <w:tr w:rsidR="00293AAB" w:rsidRPr="007C59CF" w:rsidTr="007A178A">
        <w:trPr>
          <w:trHeight w:val="265"/>
        </w:trPr>
        <w:tc>
          <w:tcPr>
            <w:tcW w:w="11727" w:type="dxa"/>
            <w:gridSpan w:val="4"/>
            <w:vAlign w:val="center"/>
          </w:tcPr>
          <w:p w:rsidR="00293AAB" w:rsidRPr="00293AAB" w:rsidRDefault="00293AAB" w:rsidP="00293AAB">
            <w:pPr>
              <w:bidi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bookmarkStart w:id="0" w:name="_GoBack"/>
            <w:bookmarkEnd w:id="0"/>
          </w:p>
        </w:tc>
      </w:tr>
      <w:tr w:rsidR="00293AAB" w:rsidRPr="007C59CF" w:rsidTr="00293AAB">
        <w:trPr>
          <w:trHeight w:val="87"/>
        </w:trPr>
        <w:tc>
          <w:tcPr>
            <w:tcW w:w="11727" w:type="dxa"/>
            <w:gridSpan w:val="4"/>
            <w:vAlign w:val="center"/>
          </w:tcPr>
          <w:p w:rsidR="00293AAB" w:rsidRPr="00293AAB" w:rsidRDefault="00293AAB" w:rsidP="004151D5">
            <w:pPr>
              <w:bidi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D10034" w:rsidRPr="007C59CF" w:rsidRDefault="00D10034" w:rsidP="007C59CF">
      <w:pPr>
        <w:spacing w:line="240" w:lineRule="auto"/>
        <w:rPr>
          <w:rFonts w:ascii="Times New Roman" w:hAnsi="Times New Roman" w:cs="B Nazanin"/>
          <w:sz w:val="24"/>
          <w:szCs w:val="24"/>
          <w:lang w:bidi="fa-IR"/>
        </w:rPr>
      </w:pPr>
    </w:p>
    <w:sectPr w:rsidR="00D10034" w:rsidRPr="007C59CF" w:rsidSect="00137933">
      <w:footerReference w:type="default" r:id="rId9"/>
      <w:pgSz w:w="12240" w:h="15840"/>
      <w:pgMar w:top="426" w:right="1440" w:bottom="1418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F7A" w:rsidRDefault="00477F7A" w:rsidP="00524914">
      <w:pPr>
        <w:spacing w:after="0" w:line="240" w:lineRule="auto"/>
      </w:pPr>
      <w:r>
        <w:separator/>
      </w:r>
    </w:p>
  </w:endnote>
  <w:endnote w:type="continuationSeparator" w:id="0">
    <w:p w:rsidR="00477F7A" w:rsidRDefault="00477F7A" w:rsidP="00524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19248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1649" w:rsidRDefault="00DE16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17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E1649" w:rsidRDefault="00DE1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F7A" w:rsidRDefault="00477F7A" w:rsidP="00524914">
      <w:pPr>
        <w:spacing w:after="0" w:line="240" w:lineRule="auto"/>
      </w:pPr>
      <w:r>
        <w:separator/>
      </w:r>
    </w:p>
  </w:footnote>
  <w:footnote w:type="continuationSeparator" w:id="0">
    <w:p w:rsidR="00477F7A" w:rsidRDefault="00477F7A" w:rsidP="005249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516B8"/>
    <w:multiLevelType w:val="hybridMultilevel"/>
    <w:tmpl w:val="72022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A88"/>
    <w:multiLevelType w:val="hybridMultilevel"/>
    <w:tmpl w:val="BC0EDB3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576C6"/>
    <w:multiLevelType w:val="hybridMultilevel"/>
    <w:tmpl w:val="A230A09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ED3ADA"/>
    <w:multiLevelType w:val="hybridMultilevel"/>
    <w:tmpl w:val="E8826DB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0755C6"/>
    <w:multiLevelType w:val="hybridMultilevel"/>
    <w:tmpl w:val="B120A86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91D0B"/>
    <w:multiLevelType w:val="hybridMultilevel"/>
    <w:tmpl w:val="E3F241E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4D2C54"/>
    <w:multiLevelType w:val="hybridMultilevel"/>
    <w:tmpl w:val="B97070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D72920"/>
    <w:multiLevelType w:val="hybridMultilevel"/>
    <w:tmpl w:val="DD164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0D1F14"/>
    <w:multiLevelType w:val="hybridMultilevel"/>
    <w:tmpl w:val="0EFC1F7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154744"/>
    <w:multiLevelType w:val="hybridMultilevel"/>
    <w:tmpl w:val="97725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8C200D"/>
    <w:multiLevelType w:val="hybridMultilevel"/>
    <w:tmpl w:val="A906B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B37E94"/>
    <w:multiLevelType w:val="hybridMultilevel"/>
    <w:tmpl w:val="956826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B75E5E"/>
    <w:multiLevelType w:val="hybridMultilevel"/>
    <w:tmpl w:val="33944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A01856"/>
    <w:multiLevelType w:val="hybridMultilevel"/>
    <w:tmpl w:val="974E17B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D61A8C"/>
    <w:multiLevelType w:val="hybridMultilevel"/>
    <w:tmpl w:val="3634D92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466865"/>
    <w:multiLevelType w:val="hybridMultilevel"/>
    <w:tmpl w:val="95E28BD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5C328E"/>
    <w:multiLevelType w:val="hybridMultilevel"/>
    <w:tmpl w:val="5A3407D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C14BF8"/>
    <w:multiLevelType w:val="hybridMultilevel"/>
    <w:tmpl w:val="3F9833D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4437DA"/>
    <w:multiLevelType w:val="hybridMultilevel"/>
    <w:tmpl w:val="E1F88B2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21264E"/>
    <w:multiLevelType w:val="hybridMultilevel"/>
    <w:tmpl w:val="4F26E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BB6DBF"/>
    <w:multiLevelType w:val="hybridMultilevel"/>
    <w:tmpl w:val="25126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254CFC"/>
    <w:multiLevelType w:val="hybridMultilevel"/>
    <w:tmpl w:val="65389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9D18D0"/>
    <w:multiLevelType w:val="hybridMultilevel"/>
    <w:tmpl w:val="1366AF6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9D1ADC"/>
    <w:multiLevelType w:val="hybridMultilevel"/>
    <w:tmpl w:val="272C2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F1101A"/>
    <w:multiLevelType w:val="hybridMultilevel"/>
    <w:tmpl w:val="CC9E5A1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FF54212"/>
    <w:multiLevelType w:val="hybridMultilevel"/>
    <w:tmpl w:val="DAD0DF9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1B96B9C"/>
    <w:multiLevelType w:val="hybridMultilevel"/>
    <w:tmpl w:val="F82C3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5BD6B6D"/>
    <w:multiLevelType w:val="hybridMultilevel"/>
    <w:tmpl w:val="113A4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D6325"/>
    <w:multiLevelType w:val="hybridMultilevel"/>
    <w:tmpl w:val="80EA1A7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1E66E1"/>
    <w:multiLevelType w:val="hybridMultilevel"/>
    <w:tmpl w:val="2CA40A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5C005D"/>
    <w:multiLevelType w:val="hybridMultilevel"/>
    <w:tmpl w:val="2CC29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065FD3"/>
    <w:multiLevelType w:val="hybridMultilevel"/>
    <w:tmpl w:val="F300C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187D42"/>
    <w:multiLevelType w:val="hybridMultilevel"/>
    <w:tmpl w:val="3F5627D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1AD6D71"/>
    <w:multiLevelType w:val="hybridMultilevel"/>
    <w:tmpl w:val="C390061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86823FC"/>
    <w:multiLevelType w:val="hybridMultilevel"/>
    <w:tmpl w:val="054C84D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84073E"/>
    <w:multiLevelType w:val="hybridMultilevel"/>
    <w:tmpl w:val="030C365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AA8100B"/>
    <w:multiLevelType w:val="hybridMultilevel"/>
    <w:tmpl w:val="75EE9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A36099"/>
    <w:multiLevelType w:val="hybridMultilevel"/>
    <w:tmpl w:val="1DBC04C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EB576C"/>
    <w:multiLevelType w:val="hybridMultilevel"/>
    <w:tmpl w:val="1512BD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8EA73AE"/>
    <w:multiLevelType w:val="hybridMultilevel"/>
    <w:tmpl w:val="3404EB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FB2E9D"/>
    <w:multiLevelType w:val="hybridMultilevel"/>
    <w:tmpl w:val="09789C6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C4A6ED2"/>
    <w:multiLevelType w:val="hybridMultilevel"/>
    <w:tmpl w:val="BC082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9A779E"/>
    <w:multiLevelType w:val="hybridMultilevel"/>
    <w:tmpl w:val="633C5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65196A"/>
    <w:multiLevelType w:val="hybridMultilevel"/>
    <w:tmpl w:val="570E06F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2"/>
  </w:num>
  <w:num w:numId="2">
    <w:abstractNumId w:val="37"/>
  </w:num>
  <w:num w:numId="3">
    <w:abstractNumId w:val="43"/>
  </w:num>
  <w:num w:numId="4">
    <w:abstractNumId w:val="24"/>
  </w:num>
  <w:num w:numId="5">
    <w:abstractNumId w:val="4"/>
  </w:num>
  <w:num w:numId="6">
    <w:abstractNumId w:val="2"/>
  </w:num>
  <w:num w:numId="7">
    <w:abstractNumId w:val="40"/>
  </w:num>
  <w:num w:numId="8">
    <w:abstractNumId w:val="13"/>
  </w:num>
  <w:num w:numId="9">
    <w:abstractNumId w:val="25"/>
  </w:num>
  <w:num w:numId="10">
    <w:abstractNumId w:val="22"/>
  </w:num>
  <w:num w:numId="11">
    <w:abstractNumId w:val="18"/>
  </w:num>
  <w:num w:numId="12">
    <w:abstractNumId w:val="35"/>
  </w:num>
  <w:num w:numId="13">
    <w:abstractNumId w:val="16"/>
  </w:num>
  <w:num w:numId="14">
    <w:abstractNumId w:val="1"/>
  </w:num>
  <w:num w:numId="15">
    <w:abstractNumId w:val="33"/>
  </w:num>
  <w:num w:numId="16">
    <w:abstractNumId w:val="28"/>
  </w:num>
  <w:num w:numId="17">
    <w:abstractNumId w:val="14"/>
  </w:num>
  <w:num w:numId="18">
    <w:abstractNumId w:val="15"/>
  </w:num>
  <w:num w:numId="19">
    <w:abstractNumId w:val="17"/>
  </w:num>
  <w:num w:numId="20">
    <w:abstractNumId w:val="8"/>
  </w:num>
  <w:num w:numId="21">
    <w:abstractNumId w:val="11"/>
  </w:num>
  <w:num w:numId="22">
    <w:abstractNumId w:val="12"/>
  </w:num>
  <w:num w:numId="23">
    <w:abstractNumId w:val="31"/>
  </w:num>
  <w:num w:numId="24">
    <w:abstractNumId w:val="6"/>
  </w:num>
  <w:num w:numId="25">
    <w:abstractNumId w:val="0"/>
  </w:num>
  <w:num w:numId="26">
    <w:abstractNumId w:val="10"/>
  </w:num>
  <w:num w:numId="27">
    <w:abstractNumId w:val="29"/>
  </w:num>
  <w:num w:numId="28">
    <w:abstractNumId w:val="42"/>
  </w:num>
  <w:num w:numId="29">
    <w:abstractNumId w:val="19"/>
  </w:num>
  <w:num w:numId="30">
    <w:abstractNumId w:val="23"/>
  </w:num>
  <w:num w:numId="31">
    <w:abstractNumId w:val="7"/>
  </w:num>
  <w:num w:numId="32">
    <w:abstractNumId w:val="9"/>
  </w:num>
  <w:num w:numId="33">
    <w:abstractNumId w:val="26"/>
  </w:num>
  <w:num w:numId="34">
    <w:abstractNumId w:val="38"/>
  </w:num>
  <w:num w:numId="35">
    <w:abstractNumId w:val="27"/>
  </w:num>
  <w:num w:numId="36">
    <w:abstractNumId w:val="30"/>
  </w:num>
  <w:num w:numId="37">
    <w:abstractNumId w:val="36"/>
  </w:num>
  <w:num w:numId="38">
    <w:abstractNumId w:val="20"/>
  </w:num>
  <w:num w:numId="39">
    <w:abstractNumId w:val="21"/>
  </w:num>
  <w:num w:numId="40">
    <w:abstractNumId w:val="39"/>
  </w:num>
  <w:num w:numId="41">
    <w:abstractNumId w:val="5"/>
  </w:num>
  <w:num w:numId="42">
    <w:abstractNumId w:val="3"/>
  </w:num>
  <w:num w:numId="43">
    <w:abstractNumId w:val="34"/>
  </w:num>
  <w:num w:numId="44">
    <w:abstractNumId w:val="4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E0MjUGMs0tTZV0lIJTi4sz8/NACgzNawGV1CGCLQAAAA=="/>
  </w:docVars>
  <w:rsids>
    <w:rsidRoot w:val="003F3126"/>
    <w:rsid w:val="000010B4"/>
    <w:rsid w:val="00004405"/>
    <w:rsid w:val="00007756"/>
    <w:rsid w:val="00014FFE"/>
    <w:rsid w:val="00020E17"/>
    <w:rsid w:val="0002534C"/>
    <w:rsid w:val="00025AA0"/>
    <w:rsid w:val="000260D0"/>
    <w:rsid w:val="00030033"/>
    <w:rsid w:val="00042FF9"/>
    <w:rsid w:val="00043AB5"/>
    <w:rsid w:val="0004502B"/>
    <w:rsid w:val="000532C9"/>
    <w:rsid w:val="00054D01"/>
    <w:rsid w:val="000565E6"/>
    <w:rsid w:val="000654E1"/>
    <w:rsid w:val="00065A74"/>
    <w:rsid w:val="00065B14"/>
    <w:rsid w:val="0007257E"/>
    <w:rsid w:val="00072D63"/>
    <w:rsid w:val="00073C33"/>
    <w:rsid w:val="000762D6"/>
    <w:rsid w:val="000832C8"/>
    <w:rsid w:val="000874B2"/>
    <w:rsid w:val="000A6B2D"/>
    <w:rsid w:val="000A7518"/>
    <w:rsid w:val="000D2F37"/>
    <w:rsid w:val="000D3497"/>
    <w:rsid w:val="000D53D3"/>
    <w:rsid w:val="000E3326"/>
    <w:rsid w:val="000F4CC2"/>
    <w:rsid w:val="000F5054"/>
    <w:rsid w:val="000F6997"/>
    <w:rsid w:val="00103158"/>
    <w:rsid w:val="00107AC3"/>
    <w:rsid w:val="00130A66"/>
    <w:rsid w:val="00131AFE"/>
    <w:rsid w:val="00134029"/>
    <w:rsid w:val="0013470F"/>
    <w:rsid w:val="00137933"/>
    <w:rsid w:val="001424AB"/>
    <w:rsid w:val="00144073"/>
    <w:rsid w:val="00144E20"/>
    <w:rsid w:val="00147D12"/>
    <w:rsid w:val="00154AA2"/>
    <w:rsid w:val="00162FE1"/>
    <w:rsid w:val="0016314F"/>
    <w:rsid w:val="00163654"/>
    <w:rsid w:val="0016487E"/>
    <w:rsid w:val="00166F7D"/>
    <w:rsid w:val="00177B72"/>
    <w:rsid w:val="001850F2"/>
    <w:rsid w:val="001859E3"/>
    <w:rsid w:val="00190289"/>
    <w:rsid w:val="001A4990"/>
    <w:rsid w:val="001A5B17"/>
    <w:rsid w:val="001A60FB"/>
    <w:rsid w:val="001B0F53"/>
    <w:rsid w:val="001B3AA7"/>
    <w:rsid w:val="001B5D20"/>
    <w:rsid w:val="001B6603"/>
    <w:rsid w:val="001C6C74"/>
    <w:rsid w:val="001D6AED"/>
    <w:rsid w:val="001E1AAB"/>
    <w:rsid w:val="001E30D5"/>
    <w:rsid w:val="001F1170"/>
    <w:rsid w:val="001F2217"/>
    <w:rsid w:val="001F3CA1"/>
    <w:rsid w:val="002007D4"/>
    <w:rsid w:val="00210F44"/>
    <w:rsid w:val="00215AFF"/>
    <w:rsid w:val="00217D65"/>
    <w:rsid w:val="00224662"/>
    <w:rsid w:val="00226D8C"/>
    <w:rsid w:val="00233429"/>
    <w:rsid w:val="00250F67"/>
    <w:rsid w:val="00253D9D"/>
    <w:rsid w:val="00257327"/>
    <w:rsid w:val="00260466"/>
    <w:rsid w:val="002621F2"/>
    <w:rsid w:val="002634D4"/>
    <w:rsid w:val="00264773"/>
    <w:rsid w:val="00264C43"/>
    <w:rsid w:val="0026584A"/>
    <w:rsid w:val="00270672"/>
    <w:rsid w:val="002711F7"/>
    <w:rsid w:val="002712BD"/>
    <w:rsid w:val="002762F3"/>
    <w:rsid w:val="00280751"/>
    <w:rsid w:val="00287F7A"/>
    <w:rsid w:val="00293AAB"/>
    <w:rsid w:val="00294076"/>
    <w:rsid w:val="0029630A"/>
    <w:rsid w:val="0029716D"/>
    <w:rsid w:val="002A1C16"/>
    <w:rsid w:val="002A585F"/>
    <w:rsid w:val="002A5FAC"/>
    <w:rsid w:val="002A67B0"/>
    <w:rsid w:val="002B329D"/>
    <w:rsid w:val="002B672F"/>
    <w:rsid w:val="002C5D43"/>
    <w:rsid w:val="002C6726"/>
    <w:rsid w:val="002C7FC8"/>
    <w:rsid w:val="002D1994"/>
    <w:rsid w:val="002D24E3"/>
    <w:rsid w:val="002D59BD"/>
    <w:rsid w:val="002D67DE"/>
    <w:rsid w:val="002E00CE"/>
    <w:rsid w:val="002E1DCE"/>
    <w:rsid w:val="002E1FE9"/>
    <w:rsid w:val="002E30DC"/>
    <w:rsid w:val="002E4C1A"/>
    <w:rsid w:val="002E63CA"/>
    <w:rsid w:val="002F0A61"/>
    <w:rsid w:val="002F426E"/>
    <w:rsid w:val="00302ED9"/>
    <w:rsid w:val="00305B0D"/>
    <w:rsid w:val="0031188B"/>
    <w:rsid w:val="00312139"/>
    <w:rsid w:val="00312B9F"/>
    <w:rsid w:val="00320044"/>
    <w:rsid w:val="0032314B"/>
    <w:rsid w:val="003236A6"/>
    <w:rsid w:val="00324C79"/>
    <w:rsid w:val="00324D90"/>
    <w:rsid w:val="003264CF"/>
    <w:rsid w:val="003279B1"/>
    <w:rsid w:val="00334EDD"/>
    <w:rsid w:val="0033567A"/>
    <w:rsid w:val="00345698"/>
    <w:rsid w:val="00355C2C"/>
    <w:rsid w:val="003561D6"/>
    <w:rsid w:val="0035638D"/>
    <w:rsid w:val="00361699"/>
    <w:rsid w:val="00364644"/>
    <w:rsid w:val="00366E3D"/>
    <w:rsid w:val="003721CF"/>
    <w:rsid w:val="00372879"/>
    <w:rsid w:val="0037337E"/>
    <w:rsid w:val="0037684A"/>
    <w:rsid w:val="003805AA"/>
    <w:rsid w:val="0038092A"/>
    <w:rsid w:val="003815B6"/>
    <w:rsid w:val="00385C56"/>
    <w:rsid w:val="003A2501"/>
    <w:rsid w:val="003A3813"/>
    <w:rsid w:val="003B1932"/>
    <w:rsid w:val="003B2CBB"/>
    <w:rsid w:val="003B4428"/>
    <w:rsid w:val="003C044B"/>
    <w:rsid w:val="003C591B"/>
    <w:rsid w:val="003D38FB"/>
    <w:rsid w:val="003D5B1D"/>
    <w:rsid w:val="003E4951"/>
    <w:rsid w:val="003E6B1E"/>
    <w:rsid w:val="003F3126"/>
    <w:rsid w:val="003F33F7"/>
    <w:rsid w:val="00402407"/>
    <w:rsid w:val="00410B01"/>
    <w:rsid w:val="00414642"/>
    <w:rsid w:val="004148B7"/>
    <w:rsid w:val="004151D5"/>
    <w:rsid w:val="00420A68"/>
    <w:rsid w:val="00431DF9"/>
    <w:rsid w:val="00432554"/>
    <w:rsid w:val="00445C4B"/>
    <w:rsid w:val="004501FA"/>
    <w:rsid w:val="00450599"/>
    <w:rsid w:val="0045352E"/>
    <w:rsid w:val="0045681F"/>
    <w:rsid w:val="00460DD8"/>
    <w:rsid w:val="00462D50"/>
    <w:rsid w:val="00463F3E"/>
    <w:rsid w:val="004652F6"/>
    <w:rsid w:val="00477F7A"/>
    <w:rsid w:val="004810C9"/>
    <w:rsid w:val="00482E62"/>
    <w:rsid w:val="00484055"/>
    <w:rsid w:val="00486744"/>
    <w:rsid w:val="00487E89"/>
    <w:rsid w:val="00491502"/>
    <w:rsid w:val="004923E4"/>
    <w:rsid w:val="00493DF9"/>
    <w:rsid w:val="004A1109"/>
    <w:rsid w:val="004B4F09"/>
    <w:rsid w:val="004C1679"/>
    <w:rsid w:val="004D5FFF"/>
    <w:rsid w:val="004E2274"/>
    <w:rsid w:val="004E4700"/>
    <w:rsid w:val="004E4A45"/>
    <w:rsid w:val="004F1E6B"/>
    <w:rsid w:val="004F2979"/>
    <w:rsid w:val="004F46EA"/>
    <w:rsid w:val="004F7B7E"/>
    <w:rsid w:val="00504110"/>
    <w:rsid w:val="00504EB2"/>
    <w:rsid w:val="00521435"/>
    <w:rsid w:val="005229BB"/>
    <w:rsid w:val="005241B3"/>
    <w:rsid w:val="00524914"/>
    <w:rsid w:val="00525DC8"/>
    <w:rsid w:val="00526323"/>
    <w:rsid w:val="005264C7"/>
    <w:rsid w:val="005268F6"/>
    <w:rsid w:val="0054120F"/>
    <w:rsid w:val="00547557"/>
    <w:rsid w:val="00552DDA"/>
    <w:rsid w:val="005546D3"/>
    <w:rsid w:val="00556087"/>
    <w:rsid w:val="00556E41"/>
    <w:rsid w:val="00560A21"/>
    <w:rsid w:val="00562A34"/>
    <w:rsid w:val="00566B4C"/>
    <w:rsid w:val="0057123D"/>
    <w:rsid w:val="00577D4F"/>
    <w:rsid w:val="0058125E"/>
    <w:rsid w:val="00582327"/>
    <w:rsid w:val="00587D4D"/>
    <w:rsid w:val="00587E52"/>
    <w:rsid w:val="005903A3"/>
    <w:rsid w:val="00590F67"/>
    <w:rsid w:val="00591C95"/>
    <w:rsid w:val="005936D1"/>
    <w:rsid w:val="00594D13"/>
    <w:rsid w:val="005A1A53"/>
    <w:rsid w:val="005A2425"/>
    <w:rsid w:val="005A485B"/>
    <w:rsid w:val="005A5AF8"/>
    <w:rsid w:val="005B3421"/>
    <w:rsid w:val="005B66A9"/>
    <w:rsid w:val="005C6A51"/>
    <w:rsid w:val="005C7230"/>
    <w:rsid w:val="005C7AA5"/>
    <w:rsid w:val="005D0D0B"/>
    <w:rsid w:val="005D16B4"/>
    <w:rsid w:val="005F3128"/>
    <w:rsid w:val="005F45CA"/>
    <w:rsid w:val="005F6F1F"/>
    <w:rsid w:val="00602E22"/>
    <w:rsid w:val="00603D0B"/>
    <w:rsid w:val="00606950"/>
    <w:rsid w:val="006128A0"/>
    <w:rsid w:val="0061716B"/>
    <w:rsid w:val="006204FF"/>
    <w:rsid w:val="00627587"/>
    <w:rsid w:val="00632957"/>
    <w:rsid w:val="00634B4C"/>
    <w:rsid w:val="00636434"/>
    <w:rsid w:val="00642309"/>
    <w:rsid w:val="00650416"/>
    <w:rsid w:val="00652988"/>
    <w:rsid w:val="006578D2"/>
    <w:rsid w:val="00657E14"/>
    <w:rsid w:val="0066568E"/>
    <w:rsid w:val="00666255"/>
    <w:rsid w:val="00667DE9"/>
    <w:rsid w:val="006703AB"/>
    <w:rsid w:val="00672F02"/>
    <w:rsid w:val="0067341F"/>
    <w:rsid w:val="00677C4B"/>
    <w:rsid w:val="00681831"/>
    <w:rsid w:val="00685AF0"/>
    <w:rsid w:val="006868A7"/>
    <w:rsid w:val="0069005D"/>
    <w:rsid w:val="0069272B"/>
    <w:rsid w:val="0069312E"/>
    <w:rsid w:val="006932F8"/>
    <w:rsid w:val="006974D3"/>
    <w:rsid w:val="006A77BD"/>
    <w:rsid w:val="006B0FEB"/>
    <w:rsid w:val="006B2F06"/>
    <w:rsid w:val="006B4F62"/>
    <w:rsid w:val="006C6DEA"/>
    <w:rsid w:val="006D4B66"/>
    <w:rsid w:val="006D536C"/>
    <w:rsid w:val="006D54F5"/>
    <w:rsid w:val="006D792C"/>
    <w:rsid w:val="006D7EC3"/>
    <w:rsid w:val="006E0CD8"/>
    <w:rsid w:val="006E1891"/>
    <w:rsid w:val="006E408D"/>
    <w:rsid w:val="006E501E"/>
    <w:rsid w:val="006F4D60"/>
    <w:rsid w:val="00707363"/>
    <w:rsid w:val="00714078"/>
    <w:rsid w:val="00716CCA"/>
    <w:rsid w:val="00723E05"/>
    <w:rsid w:val="00727C5F"/>
    <w:rsid w:val="00730257"/>
    <w:rsid w:val="00732B25"/>
    <w:rsid w:val="00734953"/>
    <w:rsid w:val="00753282"/>
    <w:rsid w:val="00761CAB"/>
    <w:rsid w:val="0076351D"/>
    <w:rsid w:val="0076612C"/>
    <w:rsid w:val="00772F52"/>
    <w:rsid w:val="00773B39"/>
    <w:rsid w:val="007740B0"/>
    <w:rsid w:val="00776B7B"/>
    <w:rsid w:val="00783461"/>
    <w:rsid w:val="00784304"/>
    <w:rsid w:val="00784BD6"/>
    <w:rsid w:val="00785AB9"/>
    <w:rsid w:val="00785FFE"/>
    <w:rsid w:val="00790BCD"/>
    <w:rsid w:val="00791971"/>
    <w:rsid w:val="00793B16"/>
    <w:rsid w:val="007A0DE0"/>
    <w:rsid w:val="007A178A"/>
    <w:rsid w:val="007A41E1"/>
    <w:rsid w:val="007A54F7"/>
    <w:rsid w:val="007A6AD3"/>
    <w:rsid w:val="007B01C4"/>
    <w:rsid w:val="007B5FD5"/>
    <w:rsid w:val="007C09F8"/>
    <w:rsid w:val="007C40A4"/>
    <w:rsid w:val="007C59CF"/>
    <w:rsid w:val="007D4DC8"/>
    <w:rsid w:val="007D6C73"/>
    <w:rsid w:val="007D79BA"/>
    <w:rsid w:val="007E3C21"/>
    <w:rsid w:val="007E4C20"/>
    <w:rsid w:val="007E557A"/>
    <w:rsid w:val="007E6624"/>
    <w:rsid w:val="007F2246"/>
    <w:rsid w:val="007F5706"/>
    <w:rsid w:val="008040F6"/>
    <w:rsid w:val="00804D09"/>
    <w:rsid w:val="0081668E"/>
    <w:rsid w:val="008177B9"/>
    <w:rsid w:val="00825CC9"/>
    <w:rsid w:val="00835138"/>
    <w:rsid w:val="008417BF"/>
    <w:rsid w:val="0084367E"/>
    <w:rsid w:val="00845544"/>
    <w:rsid w:val="008573F6"/>
    <w:rsid w:val="00857DA2"/>
    <w:rsid w:val="00860F40"/>
    <w:rsid w:val="008667B5"/>
    <w:rsid w:val="00871ECC"/>
    <w:rsid w:val="00876243"/>
    <w:rsid w:val="00882C1D"/>
    <w:rsid w:val="008856E3"/>
    <w:rsid w:val="008967C2"/>
    <w:rsid w:val="008A27F7"/>
    <w:rsid w:val="008A3A86"/>
    <w:rsid w:val="008A5830"/>
    <w:rsid w:val="008A7B3D"/>
    <w:rsid w:val="008A7E6D"/>
    <w:rsid w:val="008A7F12"/>
    <w:rsid w:val="008B1D61"/>
    <w:rsid w:val="008B50FD"/>
    <w:rsid w:val="008B6377"/>
    <w:rsid w:val="008C22BF"/>
    <w:rsid w:val="008C54BD"/>
    <w:rsid w:val="008D09D7"/>
    <w:rsid w:val="008D13A0"/>
    <w:rsid w:val="008E2301"/>
    <w:rsid w:val="008E23F0"/>
    <w:rsid w:val="008E2923"/>
    <w:rsid w:val="008E3440"/>
    <w:rsid w:val="008E5106"/>
    <w:rsid w:val="008E51D3"/>
    <w:rsid w:val="008E600F"/>
    <w:rsid w:val="008E65ED"/>
    <w:rsid w:val="008E772B"/>
    <w:rsid w:val="008F5E84"/>
    <w:rsid w:val="008F7881"/>
    <w:rsid w:val="00902506"/>
    <w:rsid w:val="00907D59"/>
    <w:rsid w:val="00912CC7"/>
    <w:rsid w:val="00913959"/>
    <w:rsid w:val="00914E5E"/>
    <w:rsid w:val="0091567F"/>
    <w:rsid w:val="009272C3"/>
    <w:rsid w:val="00927BA1"/>
    <w:rsid w:val="0093324D"/>
    <w:rsid w:val="00933928"/>
    <w:rsid w:val="00933D16"/>
    <w:rsid w:val="009514A5"/>
    <w:rsid w:val="009539B3"/>
    <w:rsid w:val="009556C6"/>
    <w:rsid w:val="0096269F"/>
    <w:rsid w:val="009708CB"/>
    <w:rsid w:val="00971D0D"/>
    <w:rsid w:val="00973DCA"/>
    <w:rsid w:val="00973FB9"/>
    <w:rsid w:val="009871E3"/>
    <w:rsid w:val="00991641"/>
    <w:rsid w:val="00995D4A"/>
    <w:rsid w:val="009A688A"/>
    <w:rsid w:val="009B5267"/>
    <w:rsid w:val="009C0C53"/>
    <w:rsid w:val="009C3FDA"/>
    <w:rsid w:val="009D5871"/>
    <w:rsid w:val="009E5971"/>
    <w:rsid w:val="009F1248"/>
    <w:rsid w:val="009F2348"/>
    <w:rsid w:val="009F7906"/>
    <w:rsid w:val="00A00D91"/>
    <w:rsid w:val="00A1094D"/>
    <w:rsid w:val="00A273C3"/>
    <w:rsid w:val="00A34009"/>
    <w:rsid w:val="00A359F3"/>
    <w:rsid w:val="00A35DBA"/>
    <w:rsid w:val="00A35E1C"/>
    <w:rsid w:val="00A44C61"/>
    <w:rsid w:val="00A553D4"/>
    <w:rsid w:val="00A56BC9"/>
    <w:rsid w:val="00A6230A"/>
    <w:rsid w:val="00A647A3"/>
    <w:rsid w:val="00A64A22"/>
    <w:rsid w:val="00A66D4B"/>
    <w:rsid w:val="00A66F3D"/>
    <w:rsid w:val="00A74D90"/>
    <w:rsid w:val="00A860B4"/>
    <w:rsid w:val="00A93B8F"/>
    <w:rsid w:val="00A973B0"/>
    <w:rsid w:val="00AA1AC8"/>
    <w:rsid w:val="00AA61C9"/>
    <w:rsid w:val="00AB65CA"/>
    <w:rsid w:val="00AD505D"/>
    <w:rsid w:val="00AD7C1D"/>
    <w:rsid w:val="00AE01AD"/>
    <w:rsid w:val="00AE5905"/>
    <w:rsid w:val="00AE7288"/>
    <w:rsid w:val="00AF56B2"/>
    <w:rsid w:val="00AF6D52"/>
    <w:rsid w:val="00B007B6"/>
    <w:rsid w:val="00B02E19"/>
    <w:rsid w:val="00B05E6F"/>
    <w:rsid w:val="00B17F53"/>
    <w:rsid w:val="00B256BF"/>
    <w:rsid w:val="00B26284"/>
    <w:rsid w:val="00B307A8"/>
    <w:rsid w:val="00B40B46"/>
    <w:rsid w:val="00B41C4F"/>
    <w:rsid w:val="00B46377"/>
    <w:rsid w:val="00B55109"/>
    <w:rsid w:val="00B609EA"/>
    <w:rsid w:val="00B6113C"/>
    <w:rsid w:val="00B61E92"/>
    <w:rsid w:val="00B703A8"/>
    <w:rsid w:val="00B72A94"/>
    <w:rsid w:val="00B8427E"/>
    <w:rsid w:val="00B9502C"/>
    <w:rsid w:val="00B96512"/>
    <w:rsid w:val="00B96FD8"/>
    <w:rsid w:val="00BA1329"/>
    <w:rsid w:val="00BA3026"/>
    <w:rsid w:val="00BC1E22"/>
    <w:rsid w:val="00BC20CC"/>
    <w:rsid w:val="00BC23C0"/>
    <w:rsid w:val="00BD5454"/>
    <w:rsid w:val="00BE5DAD"/>
    <w:rsid w:val="00BE7D96"/>
    <w:rsid w:val="00BF112D"/>
    <w:rsid w:val="00C029DC"/>
    <w:rsid w:val="00C10531"/>
    <w:rsid w:val="00C10FF3"/>
    <w:rsid w:val="00C11541"/>
    <w:rsid w:val="00C12F2D"/>
    <w:rsid w:val="00C204C6"/>
    <w:rsid w:val="00C21384"/>
    <w:rsid w:val="00C27FF8"/>
    <w:rsid w:val="00C44097"/>
    <w:rsid w:val="00C50C50"/>
    <w:rsid w:val="00C51C6B"/>
    <w:rsid w:val="00C61D67"/>
    <w:rsid w:val="00C74C57"/>
    <w:rsid w:val="00C84EA7"/>
    <w:rsid w:val="00C93D17"/>
    <w:rsid w:val="00C94733"/>
    <w:rsid w:val="00C95B20"/>
    <w:rsid w:val="00CA161E"/>
    <w:rsid w:val="00CA542E"/>
    <w:rsid w:val="00CA5B1F"/>
    <w:rsid w:val="00CB0618"/>
    <w:rsid w:val="00CB07C1"/>
    <w:rsid w:val="00CB4B86"/>
    <w:rsid w:val="00CB514D"/>
    <w:rsid w:val="00CB545D"/>
    <w:rsid w:val="00CB5754"/>
    <w:rsid w:val="00CC061E"/>
    <w:rsid w:val="00CC27B0"/>
    <w:rsid w:val="00CC3321"/>
    <w:rsid w:val="00CD051A"/>
    <w:rsid w:val="00CD0FAD"/>
    <w:rsid w:val="00CD1767"/>
    <w:rsid w:val="00CD2B87"/>
    <w:rsid w:val="00CD341A"/>
    <w:rsid w:val="00CD3842"/>
    <w:rsid w:val="00CD426D"/>
    <w:rsid w:val="00CD6175"/>
    <w:rsid w:val="00CE1073"/>
    <w:rsid w:val="00CE790E"/>
    <w:rsid w:val="00CF5453"/>
    <w:rsid w:val="00D00DB5"/>
    <w:rsid w:val="00D02665"/>
    <w:rsid w:val="00D02B7D"/>
    <w:rsid w:val="00D0768C"/>
    <w:rsid w:val="00D10034"/>
    <w:rsid w:val="00D1086D"/>
    <w:rsid w:val="00D15BF1"/>
    <w:rsid w:val="00D16018"/>
    <w:rsid w:val="00D2092A"/>
    <w:rsid w:val="00D20C95"/>
    <w:rsid w:val="00D278EC"/>
    <w:rsid w:val="00D30566"/>
    <w:rsid w:val="00D3371C"/>
    <w:rsid w:val="00D340EC"/>
    <w:rsid w:val="00D41AB6"/>
    <w:rsid w:val="00D47DE1"/>
    <w:rsid w:val="00D617C4"/>
    <w:rsid w:val="00D624D1"/>
    <w:rsid w:val="00D66D82"/>
    <w:rsid w:val="00D66F53"/>
    <w:rsid w:val="00D66FDD"/>
    <w:rsid w:val="00D760CA"/>
    <w:rsid w:val="00D7642D"/>
    <w:rsid w:val="00D770E5"/>
    <w:rsid w:val="00D812DA"/>
    <w:rsid w:val="00D840E7"/>
    <w:rsid w:val="00D97C52"/>
    <w:rsid w:val="00DA2328"/>
    <w:rsid w:val="00DA3F29"/>
    <w:rsid w:val="00DB7A96"/>
    <w:rsid w:val="00DC0978"/>
    <w:rsid w:val="00DC1A97"/>
    <w:rsid w:val="00DC2F2A"/>
    <w:rsid w:val="00DD48A0"/>
    <w:rsid w:val="00DE1569"/>
    <w:rsid w:val="00DE1649"/>
    <w:rsid w:val="00DE236E"/>
    <w:rsid w:val="00DE7C9F"/>
    <w:rsid w:val="00E07D5B"/>
    <w:rsid w:val="00E22D3C"/>
    <w:rsid w:val="00E32E47"/>
    <w:rsid w:val="00E37731"/>
    <w:rsid w:val="00E50578"/>
    <w:rsid w:val="00E530BF"/>
    <w:rsid w:val="00E57FB7"/>
    <w:rsid w:val="00E604FE"/>
    <w:rsid w:val="00E62090"/>
    <w:rsid w:val="00E662E3"/>
    <w:rsid w:val="00E66633"/>
    <w:rsid w:val="00E66E9C"/>
    <w:rsid w:val="00E720AF"/>
    <w:rsid w:val="00E760D8"/>
    <w:rsid w:val="00E80F4F"/>
    <w:rsid w:val="00E831A8"/>
    <w:rsid w:val="00E844FC"/>
    <w:rsid w:val="00E848DF"/>
    <w:rsid w:val="00E85566"/>
    <w:rsid w:val="00E8559A"/>
    <w:rsid w:val="00E85A9F"/>
    <w:rsid w:val="00E92513"/>
    <w:rsid w:val="00EA08D1"/>
    <w:rsid w:val="00EA1DAD"/>
    <w:rsid w:val="00EA2327"/>
    <w:rsid w:val="00EA343C"/>
    <w:rsid w:val="00EB11A9"/>
    <w:rsid w:val="00EB21D5"/>
    <w:rsid w:val="00ED5E82"/>
    <w:rsid w:val="00ED6090"/>
    <w:rsid w:val="00ED6531"/>
    <w:rsid w:val="00EE2A24"/>
    <w:rsid w:val="00EE3D58"/>
    <w:rsid w:val="00EE646A"/>
    <w:rsid w:val="00EF180B"/>
    <w:rsid w:val="00EF30BB"/>
    <w:rsid w:val="00EF5968"/>
    <w:rsid w:val="00F01BDD"/>
    <w:rsid w:val="00F06B35"/>
    <w:rsid w:val="00F10456"/>
    <w:rsid w:val="00F1234F"/>
    <w:rsid w:val="00F13420"/>
    <w:rsid w:val="00F1581F"/>
    <w:rsid w:val="00F314AE"/>
    <w:rsid w:val="00F35C7D"/>
    <w:rsid w:val="00F51F06"/>
    <w:rsid w:val="00F557FC"/>
    <w:rsid w:val="00F6618A"/>
    <w:rsid w:val="00F67134"/>
    <w:rsid w:val="00F70162"/>
    <w:rsid w:val="00F70DF8"/>
    <w:rsid w:val="00F735A7"/>
    <w:rsid w:val="00F804DE"/>
    <w:rsid w:val="00F872EC"/>
    <w:rsid w:val="00F93CE0"/>
    <w:rsid w:val="00F97B96"/>
    <w:rsid w:val="00FA10D2"/>
    <w:rsid w:val="00FA28E1"/>
    <w:rsid w:val="00FA4A6D"/>
    <w:rsid w:val="00FA67C9"/>
    <w:rsid w:val="00FB14CF"/>
    <w:rsid w:val="00FB3085"/>
    <w:rsid w:val="00FB42EB"/>
    <w:rsid w:val="00FC15A3"/>
    <w:rsid w:val="00FC2706"/>
    <w:rsid w:val="00FC5B46"/>
    <w:rsid w:val="00FD5457"/>
    <w:rsid w:val="00FD77FC"/>
    <w:rsid w:val="00FE2118"/>
    <w:rsid w:val="00FE322A"/>
    <w:rsid w:val="00FE5AD2"/>
    <w:rsid w:val="00FE7060"/>
    <w:rsid w:val="00FF124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BCF6B"/>
  <w15:chartTrackingRefBased/>
  <w15:docId w15:val="{380232D2-C4F3-46BA-AD14-E80F4AC72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4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914"/>
  </w:style>
  <w:style w:type="paragraph" w:styleId="Footer">
    <w:name w:val="footer"/>
    <w:basedOn w:val="Normal"/>
    <w:link w:val="FooterChar"/>
    <w:uiPriority w:val="99"/>
    <w:unhideWhenUsed/>
    <w:rsid w:val="00524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914"/>
  </w:style>
  <w:style w:type="paragraph" w:styleId="ListParagraph">
    <w:name w:val="List Paragraph"/>
    <w:basedOn w:val="Normal"/>
    <w:uiPriority w:val="34"/>
    <w:qFormat/>
    <w:rsid w:val="00912C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636CB-769E-4CD3-994C-9BA253045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29</cp:revision>
  <cp:lastPrinted>2022-05-11T21:01:00Z</cp:lastPrinted>
  <dcterms:created xsi:type="dcterms:W3CDTF">2022-05-11T21:00:00Z</dcterms:created>
  <dcterms:modified xsi:type="dcterms:W3CDTF">2024-01-05T10:48:00Z</dcterms:modified>
</cp:coreProperties>
</file>